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le Mall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l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9 Ridge Avenu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le.mall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64061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iyan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